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35771" w14:textId="0DDF97EB" w:rsidR="00726FDC" w:rsidRDefault="00DB04E1" w:rsidP="00DB04E1">
      <w:pPr>
        <w:pStyle w:val="Header"/>
        <w:tabs>
          <w:tab w:val="left" w:pos="990"/>
        </w:tabs>
        <w:ind w:left="630"/>
        <w:jc w:val="center"/>
        <w:rPr>
          <w:rFonts w:ascii="Times New Roman" w:hAnsi="Times New Roman" w:cs="Times New Roman"/>
          <w:b/>
          <w:color w:val="0000FF"/>
          <w:sz w:val="28"/>
          <w:szCs w:val="28"/>
        </w:rPr>
      </w:pPr>
      <w:r>
        <w:rPr>
          <w:noProof/>
        </w:rPr>
        <w:drawing>
          <wp:inline distT="0" distB="0" distL="0" distR="0" wp14:anchorId="5D72B734" wp14:editId="380C4AFF">
            <wp:extent cx="8244840" cy="13125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rightnessContrast bright="-10000" contrast="8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44840" cy="131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E5AFA" w14:textId="77777777" w:rsidR="00DB04E1" w:rsidRPr="00DB04E1" w:rsidRDefault="00DB04E1" w:rsidP="00DB04E1">
      <w:pPr>
        <w:shd w:val="clear" w:color="auto" w:fill="FFFFFF"/>
        <w:spacing w:after="0" w:line="240" w:lineRule="auto"/>
        <w:ind w:firstLine="142"/>
        <w:jc w:val="center"/>
        <w:rPr>
          <w:rFonts w:ascii="Times New Roman" w:eastAsia="Times New Roman" w:hAnsi="Times New Roman"/>
          <w:b/>
          <w:bCs/>
          <w:color w:val="002164"/>
          <w:sz w:val="24"/>
          <w:szCs w:val="24"/>
        </w:rPr>
      </w:pPr>
      <w:r w:rsidRPr="00DB04E1">
        <w:rPr>
          <w:rFonts w:ascii="Times New Roman" w:eastAsia="Times New Roman" w:hAnsi="Times New Roman"/>
          <w:b/>
          <w:bCs/>
          <w:color w:val="002164"/>
          <w:sz w:val="24"/>
          <w:szCs w:val="24"/>
        </w:rPr>
        <w:t xml:space="preserve">Department of Electronics &amp; Communication Engineering </w:t>
      </w:r>
    </w:p>
    <w:p w14:paraId="1B04E2E4" w14:textId="77777777" w:rsidR="00DB04E1" w:rsidRDefault="00DB04E1" w:rsidP="00DB04E1">
      <w:pPr>
        <w:pBdr>
          <w:bottom w:val="single" w:sz="12" w:space="1" w:color="auto"/>
        </w:pBdr>
        <w:shd w:val="clear" w:color="auto" w:fill="FFFFFF"/>
        <w:spacing w:after="0" w:line="240" w:lineRule="auto"/>
        <w:ind w:firstLine="142"/>
        <w:jc w:val="center"/>
        <w:rPr>
          <w:rFonts w:ascii="Times New Roman" w:eastAsia="Times New Roman" w:hAnsi="Times New Roman"/>
          <w:bCs/>
          <w:i/>
          <w:color w:val="002164"/>
          <w:sz w:val="24"/>
          <w:szCs w:val="24"/>
        </w:rPr>
      </w:pPr>
      <w:r w:rsidRPr="00DB04E1">
        <w:rPr>
          <w:rFonts w:ascii="Times New Roman" w:eastAsia="Times New Roman" w:hAnsi="Times New Roman"/>
          <w:bCs/>
          <w:i/>
          <w:color w:val="002164"/>
          <w:sz w:val="24"/>
          <w:szCs w:val="24"/>
        </w:rPr>
        <w:t>(Accredited by NBA)</w:t>
      </w:r>
    </w:p>
    <w:p w14:paraId="258115E7" w14:textId="77777777" w:rsidR="0089781F" w:rsidRDefault="0089781F" w:rsidP="00DB04E1">
      <w:pPr>
        <w:shd w:val="clear" w:color="auto" w:fill="FFFFFF"/>
        <w:spacing w:after="0" w:line="240" w:lineRule="auto"/>
        <w:ind w:firstLine="142"/>
        <w:jc w:val="center"/>
        <w:rPr>
          <w:rFonts w:ascii="Times New Roman" w:eastAsia="Times New Roman" w:hAnsi="Times New Roman"/>
          <w:bCs/>
          <w:color w:val="002164"/>
          <w:sz w:val="24"/>
          <w:szCs w:val="24"/>
        </w:rPr>
      </w:pPr>
    </w:p>
    <w:p w14:paraId="643206EC" w14:textId="58CE6644" w:rsidR="00DB04E1" w:rsidRPr="004150C3" w:rsidRDefault="0089781F" w:rsidP="0089781F">
      <w:pPr>
        <w:shd w:val="clear" w:color="auto" w:fill="FFFFFF"/>
        <w:spacing w:after="0" w:line="360" w:lineRule="auto"/>
        <w:jc w:val="center"/>
        <w:rPr>
          <w:rFonts w:ascii="Times New Roman" w:eastAsia="Times New Roman" w:hAnsi="Times New Roman"/>
          <w:b/>
          <w:bCs/>
          <w:color w:val="C00000"/>
          <w:sz w:val="36"/>
          <w:szCs w:val="24"/>
        </w:rPr>
      </w:pPr>
      <w:r w:rsidRPr="004150C3">
        <w:rPr>
          <w:rFonts w:ascii="Times New Roman" w:eastAsia="Times New Roman" w:hAnsi="Times New Roman"/>
          <w:b/>
          <w:bCs/>
          <w:color w:val="C00000"/>
          <w:sz w:val="36"/>
          <w:szCs w:val="24"/>
        </w:rPr>
        <w:t>Project Title:</w:t>
      </w:r>
      <w:r w:rsidR="00732BF0" w:rsidRPr="004150C3">
        <w:rPr>
          <w:rFonts w:ascii="Times New Roman" w:eastAsia="Times New Roman" w:hAnsi="Times New Roman"/>
          <w:b/>
          <w:bCs/>
          <w:color w:val="C00000"/>
          <w:sz w:val="36"/>
          <w:szCs w:val="24"/>
        </w:rPr>
        <w:t xml:space="preserve"> Visual Cryptography for Biometrics Privacy</w:t>
      </w:r>
    </w:p>
    <w:p w14:paraId="6E407AED" w14:textId="235E377D" w:rsidR="00DB04E1" w:rsidRDefault="0089781F" w:rsidP="0089781F">
      <w:pPr>
        <w:pStyle w:val="Header"/>
        <w:tabs>
          <w:tab w:val="left" w:pos="990"/>
        </w:tabs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9781F">
        <w:rPr>
          <w:rFonts w:ascii="Times New Roman" w:hAnsi="Times New Roman" w:cs="Times New Roman"/>
          <w:b/>
          <w:sz w:val="28"/>
          <w:szCs w:val="28"/>
        </w:rPr>
        <w:t>Team Members</w:t>
      </w:r>
      <w:r>
        <w:rPr>
          <w:rFonts w:ascii="Times New Roman" w:hAnsi="Times New Roman" w:cs="Times New Roman"/>
          <w:b/>
          <w:sz w:val="28"/>
          <w:szCs w:val="28"/>
        </w:rPr>
        <w:t>:</w:t>
      </w:r>
      <w:r w:rsidR="00732BF0">
        <w:rPr>
          <w:rFonts w:ascii="Times New Roman" w:hAnsi="Times New Roman" w:cs="Times New Roman"/>
          <w:b/>
          <w:sz w:val="28"/>
          <w:szCs w:val="28"/>
        </w:rPr>
        <w:t xml:space="preserve"> Suprabha, M B Sachin, Shravan Kumar, Sooraj Shetty</w:t>
      </w:r>
    </w:p>
    <w:p w14:paraId="3AB8C538" w14:textId="3C5E3C76" w:rsidR="0089781F" w:rsidRDefault="0089781F" w:rsidP="0089781F">
      <w:pPr>
        <w:pStyle w:val="Header"/>
        <w:tabs>
          <w:tab w:val="left" w:pos="990"/>
        </w:tabs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Guide:</w:t>
      </w:r>
      <w:r w:rsidR="00732BF0">
        <w:rPr>
          <w:rFonts w:ascii="Times New Roman" w:hAnsi="Times New Roman" w:cs="Times New Roman"/>
          <w:b/>
          <w:sz w:val="28"/>
          <w:szCs w:val="28"/>
        </w:rPr>
        <w:t xml:space="preserve"> Mr. Ganesh V N</w:t>
      </w:r>
    </w:p>
    <w:p w14:paraId="68189CFD" w14:textId="77777777" w:rsidR="007C7894" w:rsidRDefault="007C7894" w:rsidP="007C7894">
      <w:pPr>
        <w:pStyle w:val="Header"/>
        <w:tabs>
          <w:tab w:val="left" w:pos="990"/>
        </w:tabs>
        <w:spacing w:line="360" w:lineRule="auto"/>
        <w:rPr>
          <w:sz w:val="28"/>
          <w:szCs w:val="28"/>
        </w:rPr>
      </w:pPr>
    </w:p>
    <w:p w14:paraId="4E4BC467" w14:textId="3B05C9B9" w:rsidR="002C43D7" w:rsidRPr="00272D6B" w:rsidRDefault="002C43D7" w:rsidP="007C7894">
      <w:pPr>
        <w:pStyle w:val="Header"/>
        <w:tabs>
          <w:tab w:val="left" w:pos="990"/>
        </w:tabs>
        <w:spacing w:line="360" w:lineRule="auto"/>
        <w:rPr>
          <w:sz w:val="28"/>
          <w:szCs w:val="28"/>
        </w:rPr>
        <w:sectPr w:rsidR="002C43D7" w:rsidRPr="00272D6B" w:rsidSect="00DB04E1">
          <w:pgSz w:w="15840" w:h="12240" w:orient="landscape"/>
          <w:pgMar w:top="142" w:right="270" w:bottom="630" w:left="360" w:header="270" w:footer="720" w:gutter="0"/>
          <w:cols w:space="720"/>
          <w:docGrid w:linePitch="360"/>
        </w:sectPr>
      </w:pPr>
    </w:p>
    <w:p w14:paraId="0AAE833C" w14:textId="5AB06874" w:rsidR="00EB480E" w:rsidRPr="00272D6B" w:rsidRDefault="00EB480E" w:rsidP="007C7894">
      <w:pPr>
        <w:pStyle w:val="bulletlist"/>
        <w:numPr>
          <w:ilvl w:val="0"/>
          <w:numId w:val="4"/>
        </w:numPr>
        <w:rPr>
          <w:color w:val="000000" w:themeColor="text1"/>
          <w:sz w:val="28"/>
          <w:szCs w:val="28"/>
        </w:rPr>
      </w:pPr>
      <w:r w:rsidRPr="00272D6B">
        <w:rPr>
          <w:color w:val="000000" w:themeColor="text1"/>
          <w:sz w:val="28"/>
          <w:szCs w:val="28"/>
        </w:rPr>
        <w:t xml:space="preserve">The proposed method is divided into 2 categories, namely </w:t>
      </w:r>
      <w:r w:rsidR="00CE4E97" w:rsidRPr="00272D6B">
        <w:rPr>
          <w:color w:val="000000" w:themeColor="text1"/>
          <w:sz w:val="28"/>
          <w:szCs w:val="28"/>
          <w:lang w:val="en-US"/>
        </w:rPr>
        <w:t>I</w:t>
      </w:r>
      <w:r w:rsidRPr="00272D6B">
        <w:rPr>
          <w:color w:val="000000" w:themeColor="text1"/>
          <w:sz w:val="28"/>
          <w:szCs w:val="28"/>
        </w:rPr>
        <w:t xml:space="preserve">mage </w:t>
      </w:r>
      <w:r w:rsidR="00CE4E97" w:rsidRPr="00272D6B">
        <w:rPr>
          <w:color w:val="000000" w:themeColor="text1"/>
          <w:sz w:val="28"/>
          <w:szCs w:val="28"/>
          <w:lang w:val="en-US"/>
        </w:rPr>
        <w:t>E</w:t>
      </w:r>
      <w:proofErr w:type="spellStart"/>
      <w:r w:rsidRPr="00272D6B">
        <w:rPr>
          <w:color w:val="000000" w:themeColor="text1"/>
          <w:sz w:val="28"/>
          <w:szCs w:val="28"/>
        </w:rPr>
        <w:t>ncryption</w:t>
      </w:r>
      <w:proofErr w:type="spellEnd"/>
      <w:r w:rsidRPr="00272D6B">
        <w:rPr>
          <w:color w:val="000000" w:themeColor="text1"/>
          <w:sz w:val="28"/>
          <w:szCs w:val="28"/>
        </w:rPr>
        <w:t xml:space="preserve"> and </w:t>
      </w:r>
      <w:r w:rsidR="00CE4E97" w:rsidRPr="00272D6B">
        <w:rPr>
          <w:color w:val="000000" w:themeColor="text1"/>
          <w:sz w:val="28"/>
          <w:szCs w:val="28"/>
          <w:lang w:val="en-US"/>
        </w:rPr>
        <w:t>Image D</w:t>
      </w:r>
      <w:proofErr w:type="spellStart"/>
      <w:r w:rsidRPr="00272D6B">
        <w:rPr>
          <w:color w:val="000000" w:themeColor="text1"/>
          <w:sz w:val="28"/>
          <w:szCs w:val="28"/>
        </w:rPr>
        <w:t>ecryption</w:t>
      </w:r>
      <w:proofErr w:type="spellEnd"/>
      <w:r w:rsidRPr="00272D6B">
        <w:rPr>
          <w:color w:val="000000" w:themeColor="text1"/>
          <w:sz w:val="28"/>
          <w:szCs w:val="28"/>
        </w:rPr>
        <w:t xml:space="preserve">. </w:t>
      </w:r>
    </w:p>
    <w:p w14:paraId="4E0982D7" w14:textId="5A3779C4" w:rsidR="00C02899" w:rsidRPr="00272D6B" w:rsidRDefault="00C02899" w:rsidP="00C02899">
      <w:pPr>
        <w:pStyle w:val="bulletlist"/>
        <w:numPr>
          <w:ilvl w:val="0"/>
          <w:numId w:val="4"/>
        </w:numPr>
        <w:rPr>
          <w:color w:val="000000" w:themeColor="text1"/>
          <w:sz w:val="28"/>
          <w:szCs w:val="28"/>
        </w:rPr>
      </w:pPr>
      <w:r w:rsidRPr="00272D6B">
        <w:rPr>
          <w:color w:val="000000" w:themeColor="text1"/>
          <w:sz w:val="28"/>
          <w:szCs w:val="28"/>
          <w:u w:val="single"/>
          <w:lang w:val="en-US"/>
        </w:rPr>
        <w:t>Encryption</w:t>
      </w:r>
      <w:r w:rsidRPr="00272D6B">
        <w:rPr>
          <w:color w:val="000000" w:themeColor="text1"/>
          <w:sz w:val="28"/>
          <w:szCs w:val="28"/>
          <w:lang w:val="en-US"/>
        </w:rPr>
        <w:t xml:space="preserve">: </w:t>
      </w:r>
      <w:r w:rsidR="00AC485B" w:rsidRPr="00272D6B">
        <w:rPr>
          <w:color w:val="000000" w:themeColor="text1"/>
          <w:sz w:val="28"/>
          <w:szCs w:val="28"/>
        </w:rPr>
        <w:t>Every image consists of 3 shares, RGB, hence each image is divided into 3 shares.</w:t>
      </w:r>
      <w:r w:rsidR="00AC485B" w:rsidRPr="00272D6B">
        <w:rPr>
          <w:color w:val="000000" w:themeColor="text1"/>
          <w:sz w:val="28"/>
          <w:szCs w:val="28"/>
          <w:lang w:val="en-US"/>
        </w:rPr>
        <w:t xml:space="preserve"> Then, Sieving, Division, Shuffling, Combining is done.</w:t>
      </w:r>
    </w:p>
    <w:p w14:paraId="3D394A2F" w14:textId="75262EE2" w:rsidR="00EE53D8" w:rsidRPr="00272D6B" w:rsidRDefault="007E2A53" w:rsidP="000522FA">
      <w:pPr>
        <w:pStyle w:val="bulletlist"/>
        <w:numPr>
          <w:ilvl w:val="0"/>
          <w:numId w:val="4"/>
        </w:numPr>
        <w:tabs>
          <w:tab w:val="clear" w:pos="288"/>
          <w:tab w:val="left" w:pos="66"/>
        </w:tabs>
        <w:ind w:left="0"/>
        <w:rPr>
          <w:color w:val="000000" w:themeColor="text1"/>
          <w:sz w:val="28"/>
          <w:szCs w:val="28"/>
          <w:u w:val="single"/>
        </w:rPr>
      </w:pPr>
      <w:r w:rsidRPr="00272D6B">
        <w:rPr>
          <w:color w:val="000000" w:themeColor="text1"/>
          <w:sz w:val="28"/>
          <w:szCs w:val="28"/>
          <w:u w:val="single"/>
          <w:lang w:val="en-US"/>
        </w:rPr>
        <w:t>Decryption</w:t>
      </w:r>
      <w:r w:rsidRPr="004150C3">
        <w:rPr>
          <w:color w:val="000000" w:themeColor="text1"/>
          <w:sz w:val="28"/>
          <w:szCs w:val="28"/>
          <w:lang w:val="en-US"/>
        </w:rPr>
        <w:t>:</w:t>
      </w:r>
      <w:r w:rsidR="004150C3">
        <w:rPr>
          <w:color w:val="000000" w:themeColor="text1"/>
          <w:sz w:val="28"/>
          <w:szCs w:val="28"/>
          <w:lang w:val="en-US"/>
        </w:rPr>
        <w:t xml:space="preserve"> </w:t>
      </w:r>
      <w:r w:rsidR="00C94A73" w:rsidRPr="00272D6B">
        <w:rPr>
          <w:color w:val="000000" w:themeColor="text1"/>
          <w:sz w:val="28"/>
          <w:szCs w:val="28"/>
        </w:rPr>
        <w:t>The 2 randomly generated images are chosen to obtain the decrypted image i.e., the original image.</w:t>
      </w:r>
    </w:p>
    <w:p w14:paraId="21AE4D3A" w14:textId="6D14854E" w:rsidR="00250B71" w:rsidRPr="00272D6B" w:rsidRDefault="00250B71" w:rsidP="000522FA">
      <w:pPr>
        <w:pStyle w:val="bulletlist"/>
        <w:numPr>
          <w:ilvl w:val="0"/>
          <w:numId w:val="4"/>
        </w:numPr>
        <w:tabs>
          <w:tab w:val="clear" w:pos="288"/>
          <w:tab w:val="left" w:pos="66"/>
        </w:tabs>
        <w:ind w:left="0"/>
        <w:rPr>
          <w:color w:val="000000" w:themeColor="text1"/>
          <w:sz w:val="28"/>
          <w:szCs w:val="28"/>
          <w:u w:val="single"/>
        </w:rPr>
      </w:pPr>
      <w:r w:rsidRPr="00272D6B">
        <w:rPr>
          <w:color w:val="000000" w:themeColor="text1"/>
          <w:sz w:val="28"/>
          <w:szCs w:val="28"/>
          <w:u w:val="single"/>
          <w:lang w:val="en-US"/>
        </w:rPr>
        <w:t>Face</w:t>
      </w:r>
      <w:r w:rsidR="004150C3">
        <w:rPr>
          <w:color w:val="000000" w:themeColor="text1"/>
          <w:sz w:val="28"/>
          <w:szCs w:val="28"/>
          <w:u w:val="single"/>
          <w:lang w:val="en-US"/>
        </w:rPr>
        <w:t xml:space="preserve"> </w:t>
      </w:r>
      <w:r w:rsidRPr="00272D6B">
        <w:rPr>
          <w:color w:val="000000" w:themeColor="text1"/>
          <w:sz w:val="28"/>
          <w:szCs w:val="28"/>
          <w:u w:val="single"/>
          <w:lang w:val="en-US"/>
        </w:rPr>
        <w:t>Matchin</w:t>
      </w:r>
      <w:r w:rsidR="004150C3">
        <w:rPr>
          <w:color w:val="000000" w:themeColor="text1"/>
          <w:sz w:val="28"/>
          <w:szCs w:val="28"/>
          <w:u w:val="single"/>
          <w:lang w:val="en-US"/>
        </w:rPr>
        <w:t>g</w:t>
      </w:r>
      <w:r w:rsidR="004150C3">
        <w:rPr>
          <w:color w:val="000000" w:themeColor="text1"/>
          <w:sz w:val="28"/>
          <w:szCs w:val="28"/>
          <w:lang w:val="en-US"/>
        </w:rPr>
        <w:t>: I</w:t>
      </w:r>
      <w:r w:rsidR="00EE53D8" w:rsidRPr="00272D6B">
        <w:rPr>
          <w:color w:val="000000" w:themeColor="text1"/>
          <w:sz w:val="28"/>
          <w:szCs w:val="28"/>
        </w:rPr>
        <w:t>t matches the original image with the decrypted image and checks for the</w:t>
      </w:r>
      <w:r w:rsidR="004150C3">
        <w:rPr>
          <w:color w:val="000000" w:themeColor="text1"/>
          <w:sz w:val="28"/>
          <w:szCs w:val="28"/>
          <w:lang w:val="en-IN"/>
        </w:rPr>
        <w:t xml:space="preserve"> similarity</w:t>
      </w:r>
      <w:r w:rsidR="00EE53D8" w:rsidRPr="00272D6B">
        <w:rPr>
          <w:color w:val="000000" w:themeColor="text1"/>
          <w:sz w:val="28"/>
          <w:szCs w:val="28"/>
        </w:rPr>
        <w:t>.</w:t>
      </w:r>
    </w:p>
    <w:p w14:paraId="1253922F" w14:textId="2E85A253" w:rsidR="00575361" w:rsidRDefault="00575361" w:rsidP="00D56CE7">
      <w:pPr>
        <w:pStyle w:val="bulletlist"/>
        <w:numPr>
          <w:ilvl w:val="0"/>
          <w:numId w:val="0"/>
        </w:numPr>
        <w:ind w:left="576" w:hanging="288"/>
        <w:rPr>
          <w:sz w:val="24"/>
          <w:szCs w:val="24"/>
        </w:rPr>
      </w:pPr>
    </w:p>
    <w:p w14:paraId="4DA4C6DF" w14:textId="32C5CB0E" w:rsidR="0043619E" w:rsidRDefault="0043619E" w:rsidP="0043619E">
      <w:pPr>
        <w:pStyle w:val="bulletlist"/>
        <w:numPr>
          <w:ilvl w:val="0"/>
          <w:numId w:val="0"/>
        </w:numPr>
        <w:rPr>
          <w:sz w:val="24"/>
          <w:szCs w:val="24"/>
        </w:rPr>
        <w:sectPr w:rsidR="0043619E" w:rsidSect="00FD3ACB">
          <w:type w:val="continuous"/>
          <w:pgSz w:w="15840" w:h="12240" w:orient="landscape"/>
          <w:pgMar w:top="142" w:right="956" w:bottom="630" w:left="360" w:header="270" w:footer="720" w:gutter="0"/>
          <w:cols w:num="2" w:space="720"/>
          <w:docGrid w:linePitch="360"/>
        </w:sectPr>
      </w:pPr>
    </w:p>
    <w:p w14:paraId="4F3F7023" w14:textId="2358EDA4" w:rsidR="00D56CE7" w:rsidRDefault="00D56CE7" w:rsidP="0043619E">
      <w:pPr>
        <w:pStyle w:val="bulletlist"/>
        <w:numPr>
          <w:ilvl w:val="0"/>
          <w:numId w:val="0"/>
        </w:numPr>
        <w:rPr>
          <w:sz w:val="24"/>
          <w:szCs w:val="24"/>
        </w:rPr>
      </w:pPr>
    </w:p>
    <w:p w14:paraId="1BBA4981" w14:textId="0E6592F3" w:rsidR="0043619E" w:rsidRPr="0043619E" w:rsidRDefault="00AE064C" w:rsidP="0043619E">
      <w:pPr>
        <w:rPr>
          <w:lang w:val="x-none" w:eastAsia="x-none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7FE40A27" wp14:editId="5FFC8337">
            <wp:simplePos x="0" y="0"/>
            <wp:positionH relativeFrom="column">
              <wp:posOffset>3824605</wp:posOffset>
            </wp:positionH>
            <wp:positionV relativeFrom="paragraph">
              <wp:posOffset>200660</wp:posOffset>
            </wp:positionV>
            <wp:extent cx="2922905" cy="1879600"/>
            <wp:effectExtent l="57150" t="57150" r="86995" b="101600"/>
            <wp:wrapTight wrapText="bothSides">
              <wp:wrapPolygon edited="0">
                <wp:start x="-422" y="-657"/>
                <wp:lineTo x="-282" y="22549"/>
                <wp:lineTo x="22102" y="22549"/>
                <wp:lineTo x="22102" y="-657"/>
                <wp:lineTo x="-422" y="-657"/>
              </wp:wrapPolygon>
            </wp:wrapTight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4" r="38966" b="26647"/>
                    <a:stretch/>
                  </pic:blipFill>
                  <pic:spPr bwMode="auto">
                    <a:xfrm>
                      <a:off x="0" y="0"/>
                      <a:ext cx="2922905" cy="187960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8480" behindDoc="1" locked="0" layoutInCell="1" allowOverlap="1" wp14:anchorId="77056987" wp14:editId="6AAB2BCF">
            <wp:simplePos x="0" y="0"/>
            <wp:positionH relativeFrom="margin">
              <wp:posOffset>457200</wp:posOffset>
            </wp:positionH>
            <wp:positionV relativeFrom="paragraph">
              <wp:posOffset>158327</wp:posOffset>
            </wp:positionV>
            <wp:extent cx="309880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11" y="21392"/>
                <wp:lineTo x="21511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07"/>
                    <a:stretch/>
                  </pic:blipFill>
                  <pic:spPr bwMode="auto">
                    <a:xfrm>
                      <a:off x="0" y="0"/>
                      <a:ext cx="30988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FD92C7" w14:textId="5957C86D" w:rsidR="0043619E" w:rsidRPr="0043619E" w:rsidRDefault="004500EB" w:rsidP="0043619E">
      <w:pPr>
        <w:rPr>
          <w:lang w:val="x-none" w:eastAsia="x-none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6354219E" wp14:editId="036E5624">
            <wp:simplePos x="0" y="0"/>
            <wp:positionH relativeFrom="margin">
              <wp:posOffset>7007860</wp:posOffset>
            </wp:positionH>
            <wp:positionV relativeFrom="paragraph">
              <wp:posOffset>141605</wp:posOffset>
            </wp:positionV>
            <wp:extent cx="2203450" cy="1413510"/>
            <wp:effectExtent l="57150" t="57150" r="101600" b="91440"/>
            <wp:wrapSquare wrapText="bothSides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4" r="39094" b="32018"/>
                    <a:stretch/>
                  </pic:blipFill>
                  <pic:spPr bwMode="auto">
                    <a:xfrm>
                      <a:off x="0" y="0"/>
                      <a:ext cx="2203450" cy="1413510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01AD0" w14:textId="510F7712" w:rsidR="0043619E" w:rsidRPr="0043619E" w:rsidRDefault="0043619E" w:rsidP="0043619E">
      <w:pPr>
        <w:rPr>
          <w:lang w:val="x-none" w:eastAsia="x-none"/>
        </w:rPr>
      </w:pPr>
    </w:p>
    <w:p w14:paraId="7F3C6350" w14:textId="4ABAEDBF" w:rsidR="0043619E" w:rsidRPr="0043619E" w:rsidRDefault="0043619E" w:rsidP="0043619E">
      <w:pPr>
        <w:rPr>
          <w:lang w:val="x-none" w:eastAsia="x-none"/>
        </w:rPr>
      </w:pPr>
    </w:p>
    <w:p w14:paraId="003F91A1" w14:textId="21C28DC7" w:rsidR="0043619E" w:rsidRPr="0043619E" w:rsidRDefault="0043619E" w:rsidP="0043619E">
      <w:pPr>
        <w:rPr>
          <w:lang w:val="x-none" w:eastAsia="x-none"/>
        </w:rPr>
      </w:pPr>
    </w:p>
    <w:p w14:paraId="3FC5DF4A" w14:textId="2513F380" w:rsidR="0043619E" w:rsidRPr="0043619E" w:rsidRDefault="0043619E" w:rsidP="0043619E">
      <w:pPr>
        <w:rPr>
          <w:lang w:val="x-none" w:eastAsia="x-none"/>
        </w:rPr>
      </w:pPr>
    </w:p>
    <w:p w14:paraId="09713245" w14:textId="56A24074" w:rsidR="0043619E" w:rsidRDefault="0043619E" w:rsidP="0043619E">
      <w:pPr>
        <w:rPr>
          <w:rFonts w:ascii="Times New Roman" w:eastAsia="SimSun" w:hAnsi="Times New Roman" w:cs="Times New Roman"/>
          <w:spacing w:val="-1"/>
          <w:sz w:val="24"/>
          <w:szCs w:val="24"/>
          <w:lang w:val="x-none" w:eastAsia="x-none"/>
        </w:rPr>
      </w:pPr>
    </w:p>
    <w:p w14:paraId="298F959B" w14:textId="74064D00" w:rsidR="0043619E" w:rsidRPr="000D4207" w:rsidRDefault="006728AA" w:rsidP="0043619E">
      <w:pPr>
        <w:tabs>
          <w:tab w:val="left" w:pos="1360"/>
        </w:tabs>
        <w:rPr>
          <w:rFonts w:ascii="Times New Roman" w:hAnsi="Times New Roman" w:cs="Times New Roman"/>
          <w:sz w:val="23"/>
          <w:szCs w:val="23"/>
          <w:lang w:eastAsia="x-none"/>
        </w:rPr>
      </w:pPr>
      <w:r w:rsidRPr="000D4207">
        <w:rPr>
          <w:rFonts w:ascii="Times New Roman" w:hAnsi="Times New Roman" w:cs="Times New Roman"/>
          <w:sz w:val="23"/>
          <w:szCs w:val="23"/>
          <w:lang w:eastAsia="x-none"/>
        </w:rPr>
        <w:t xml:space="preserve">             </w:t>
      </w:r>
      <w:r w:rsidR="0043619E" w:rsidRPr="000D4207">
        <w:rPr>
          <w:rFonts w:ascii="Times New Roman" w:hAnsi="Times New Roman" w:cs="Times New Roman"/>
          <w:sz w:val="23"/>
          <w:szCs w:val="23"/>
          <w:lang w:eastAsia="x-none"/>
        </w:rPr>
        <w:t xml:space="preserve">Fig. </w:t>
      </w:r>
      <w:r w:rsidRPr="000D4207">
        <w:rPr>
          <w:rFonts w:ascii="Times New Roman" w:hAnsi="Times New Roman" w:cs="Times New Roman"/>
          <w:sz w:val="23"/>
          <w:szCs w:val="23"/>
          <w:lang w:eastAsia="x-none"/>
        </w:rPr>
        <w:t xml:space="preserve">1: </w:t>
      </w:r>
      <w:r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>Steps involved in generating 2 random shares</w:t>
      </w:r>
      <w:r w:rsidR="008C6EE8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ab/>
        <w:t xml:space="preserve">     </w:t>
      </w:r>
      <w:r w:rsidR="005A688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      </w:t>
      </w:r>
      <w:r w:rsidR="005A688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</w:t>
      </w:r>
      <w:r w:rsidR="008C6EE8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>Fig. 2:</w:t>
      </w:r>
      <w:r w:rsidR="00E82AE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Image Encryption</w:t>
      </w:r>
      <w:r w:rsidR="00E82AE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="00E82AE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="00E82AE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ab/>
      </w:r>
      <w:r w:rsidR="0047367C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   </w:t>
      </w:r>
      <w:r w:rsid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</w:t>
      </w:r>
      <w:r w:rsidR="0047367C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 xml:space="preserve">    </w:t>
      </w:r>
      <w:r w:rsidR="00E82AE4" w:rsidRPr="000D4207">
        <w:rPr>
          <w:rFonts w:ascii="Times New Roman" w:hAnsi="Times New Roman" w:cs="Times New Roman"/>
          <w:color w:val="000000" w:themeColor="text1"/>
          <w:sz w:val="23"/>
          <w:szCs w:val="23"/>
        </w:rPr>
        <w:t>Fig. 3: Decrypted Image</w:t>
      </w:r>
    </w:p>
    <w:sectPr w:rsidR="0043619E" w:rsidRPr="000D4207" w:rsidSect="00AE064C">
      <w:type w:val="continuous"/>
      <w:pgSz w:w="15840" w:h="12240" w:orient="landscape"/>
      <w:pgMar w:top="142" w:right="956" w:bottom="630" w:left="360" w:header="27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2268D" w14:textId="77777777" w:rsidR="006E3F03" w:rsidRDefault="006E3F03" w:rsidP="005E53D2">
      <w:pPr>
        <w:spacing w:after="0" w:line="240" w:lineRule="auto"/>
      </w:pPr>
      <w:r>
        <w:separator/>
      </w:r>
    </w:p>
  </w:endnote>
  <w:endnote w:type="continuationSeparator" w:id="0">
    <w:p w14:paraId="4AD07FBC" w14:textId="77777777" w:rsidR="006E3F03" w:rsidRDefault="006E3F03" w:rsidP="005E53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369F1B" w14:textId="77777777" w:rsidR="006E3F03" w:rsidRDefault="006E3F03" w:rsidP="005E53D2">
      <w:pPr>
        <w:spacing w:after="0" w:line="240" w:lineRule="auto"/>
      </w:pPr>
      <w:r>
        <w:separator/>
      </w:r>
    </w:p>
  </w:footnote>
  <w:footnote w:type="continuationSeparator" w:id="0">
    <w:p w14:paraId="631A6D30" w14:textId="77777777" w:rsidR="006E3F03" w:rsidRDefault="006E3F03" w:rsidP="005E53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E7FE4"/>
    <w:multiLevelType w:val="hybridMultilevel"/>
    <w:tmpl w:val="F4BA3EFA"/>
    <w:lvl w:ilvl="0" w:tplc="6E62017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F497D" w:themeColor="text2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30" w:hanging="360"/>
      </w:pPr>
    </w:lvl>
    <w:lvl w:ilvl="2" w:tplc="0409001B" w:tentative="1">
      <w:start w:val="1"/>
      <w:numFmt w:val="lowerRoman"/>
      <w:lvlText w:val="%3."/>
      <w:lvlJc w:val="right"/>
      <w:pPr>
        <w:ind w:left="2150" w:hanging="180"/>
      </w:pPr>
    </w:lvl>
    <w:lvl w:ilvl="3" w:tplc="0409000F" w:tentative="1">
      <w:start w:val="1"/>
      <w:numFmt w:val="decimal"/>
      <w:lvlText w:val="%4."/>
      <w:lvlJc w:val="left"/>
      <w:pPr>
        <w:ind w:left="2870" w:hanging="360"/>
      </w:pPr>
    </w:lvl>
    <w:lvl w:ilvl="4" w:tplc="04090019" w:tentative="1">
      <w:start w:val="1"/>
      <w:numFmt w:val="lowerLetter"/>
      <w:lvlText w:val="%5."/>
      <w:lvlJc w:val="left"/>
      <w:pPr>
        <w:ind w:left="3590" w:hanging="360"/>
      </w:pPr>
    </w:lvl>
    <w:lvl w:ilvl="5" w:tplc="0409001B" w:tentative="1">
      <w:start w:val="1"/>
      <w:numFmt w:val="lowerRoman"/>
      <w:lvlText w:val="%6."/>
      <w:lvlJc w:val="right"/>
      <w:pPr>
        <w:ind w:left="4310" w:hanging="180"/>
      </w:pPr>
    </w:lvl>
    <w:lvl w:ilvl="6" w:tplc="0409000F" w:tentative="1">
      <w:start w:val="1"/>
      <w:numFmt w:val="decimal"/>
      <w:lvlText w:val="%7."/>
      <w:lvlJc w:val="left"/>
      <w:pPr>
        <w:ind w:left="5030" w:hanging="360"/>
      </w:pPr>
    </w:lvl>
    <w:lvl w:ilvl="7" w:tplc="04090019" w:tentative="1">
      <w:start w:val="1"/>
      <w:numFmt w:val="lowerLetter"/>
      <w:lvlText w:val="%8."/>
      <w:lvlJc w:val="left"/>
      <w:pPr>
        <w:ind w:left="5750" w:hanging="360"/>
      </w:pPr>
    </w:lvl>
    <w:lvl w:ilvl="8" w:tplc="0409001B" w:tentative="1">
      <w:start w:val="1"/>
      <w:numFmt w:val="lowerRoman"/>
      <w:lvlText w:val="%9."/>
      <w:lvlJc w:val="right"/>
      <w:pPr>
        <w:ind w:left="6470" w:hanging="180"/>
      </w:pPr>
    </w:lvl>
  </w:abstractNum>
  <w:abstractNum w:abstractNumId="1" w15:restartNumberingAfterBreak="0">
    <w:nsid w:val="102E5FAE"/>
    <w:multiLevelType w:val="hybridMultilevel"/>
    <w:tmpl w:val="B7CEEDD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57159C"/>
    <w:multiLevelType w:val="hybridMultilevel"/>
    <w:tmpl w:val="88640F34"/>
    <w:lvl w:ilvl="0" w:tplc="04090001">
      <w:start w:val="1"/>
      <w:numFmt w:val="bullet"/>
      <w:lvlText w:val=""/>
      <w:lvlJc w:val="left"/>
      <w:pPr>
        <w:ind w:left="8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2" w:hanging="360"/>
      </w:pPr>
      <w:rPr>
        <w:rFonts w:ascii="Wingdings" w:hAnsi="Wingdings" w:hint="default"/>
      </w:rPr>
    </w:lvl>
  </w:abstractNum>
  <w:num w:numId="1" w16cid:durableId="709690591">
    <w:abstractNumId w:val="0"/>
  </w:num>
  <w:num w:numId="2" w16cid:durableId="1532959624">
    <w:abstractNumId w:val="3"/>
  </w:num>
  <w:num w:numId="3" w16cid:durableId="1357537300">
    <w:abstractNumId w:val="2"/>
  </w:num>
  <w:num w:numId="4" w16cid:durableId="6116680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ewMLMwtTCwNLRU0lEKTi0uzszPAykwNK4FAJV4PGstAAAA"/>
  </w:docVars>
  <w:rsids>
    <w:rsidRoot w:val="005E53D2"/>
    <w:rsid w:val="000011E3"/>
    <w:rsid w:val="000522FA"/>
    <w:rsid w:val="0005300F"/>
    <w:rsid w:val="00055B63"/>
    <w:rsid w:val="0006364B"/>
    <w:rsid w:val="00091056"/>
    <w:rsid w:val="000B45DC"/>
    <w:rsid w:val="000C6887"/>
    <w:rsid w:val="000C7DDC"/>
    <w:rsid w:val="000D4207"/>
    <w:rsid w:val="000F0E34"/>
    <w:rsid w:val="000F5EE1"/>
    <w:rsid w:val="00120692"/>
    <w:rsid w:val="001236B4"/>
    <w:rsid w:val="001407F7"/>
    <w:rsid w:val="001840FF"/>
    <w:rsid w:val="00193820"/>
    <w:rsid w:val="001B47FA"/>
    <w:rsid w:val="001B5A3F"/>
    <w:rsid w:val="001B73EE"/>
    <w:rsid w:val="00224BA3"/>
    <w:rsid w:val="00233CAE"/>
    <w:rsid w:val="00235F5A"/>
    <w:rsid w:val="00247A2B"/>
    <w:rsid w:val="00250B71"/>
    <w:rsid w:val="002637A8"/>
    <w:rsid w:val="00272D6B"/>
    <w:rsid w:val="00281B28"/>
    <w:rsid w:val="002C1FF9"/>
    <w:rsid w:val="002C43D7"/>
    <w:rsid w:val="0031591A"/>
    <w:rsid w:val="00325335"/>
    <w:rsid w:val="00354B5F"/>
    <w:rsid w:val="00354F2F"/>
    <w:rsid w:val="003569F5"/>
    <w:rsid w:val="00381823"/>
    <w:rsid w:val="00394319"/>
    <w:rsid w:val="003A6434"/>
    <w:rsid w:val="003B1C3D"/>
    <w:rsid w:val="003C48CE"/>
    <w:rsid w:val="004141EE"/>
    <w:rsid w:val="00414FF6"/>
    <w:rsid w:val="004150C3"/>
    <w:rsid w:val="004171DD"/>
    <w:rsid w:val="0043619E"/>
    <w:rsid w:val="004500EB"/>
    <w:rsid w:val="00451246"/>
    <w:rsid w:val="004645F8"/>
    <w:rsid w:val="0047367C"/>
    <w:rsid w:val="004E7313"/>
    <w:rsid w:val="00502123"/>
    <w:rsid w:val="005051A4"/>
    <w:rsid w:val="00554AA4"/>
    <w:rsid w:val="00571B19"/>
    <w:rsid w:val="00575361"/>
    <w:rsid w:val="0058120B"/>
    <w:rsid w:val="005815EC"/>
    <w:rsid w:val="005A6884"/>
    <w:rsid w:val="005C04B5"/>
    <w:rsid w:val="005C7F96"/>
    <w:rsid w:val="005D3F47"/>
    <w:rsid w:val="005D6F7B"/>
    <w:rsid w:val="005E53D2"/>
    <w:rsid w:val="005F18D5"/>
    <w:rsid w:val="006245C3"/>
    <w:rsid w:val="00631450"/>
    <w:rsid w:val="00653A09"/>
    <w:rsid w:val="006570C5"/>
    <w:rsid w:val="00664959"/>
    <w:rsid w:val="006651BD"/>
    <w:rsid w:val="006724FD"/>
    <w:rsid w:val="0067275F"/>
    <w:rsid w:val="006728AA"/>
    <w:rsid w:val="00685659"/>
    <w:rsid w:val="006861F3"/>
    <w:rsid w:val="006A1BD7"/>
    <w:rsid w:val="006D6B25"/>
    <w:rsid w:val="006E3F03"/>
    <w:rsid w:val="006E684C"/>
    <w:rsid w:val="006F2232"/>
    <w:rsid w:val="006F3DCA"/>
    <w:rsid w:val="00704F5C"/>
    <w:rsid w:val="00712D73"/>
    <w:rsid w:val="00725BFB"/>
    <w:rsid w:val="00726FDC"/>
    <w:rsid w:val="00732BF0"/>
    <w:rsid w:val="00744229"/>
    <w:rsid w:val="0076492A"/>
    <w:rsid w:val="00767C7C"/>
    <w:rsid w:val="00781296"/>
    <w:rsid w:val="007C12F5"/>
    <w:rsid w:val="007C7894"/>
    <w:rsid w:val="007D1A49"/>
    <w:rsid w:val="007E2A53"/>
    <w:rsid w:val="008049EB"/>
    <w:rsid w:val="00832BAB"/>
    <w:rsid w:val="0089781F"/>
    <w:rsid w:val="008A6C0E"/>
    <w:rsid w:val="008B6854"/>
    <w:rsid w:val="008B70B7"/>
    <w:rsid w:val="008C6EE8"/>
    <w:rsid w:val="008C7FC9"/>
    <w:rsid w:val="00953945"/>
    <w:rsid w:val="00963D2C"/>
    <w:rsid w:val="00983C68"/>
    <w:rsid w:val="00985212"/>
    <w:rsid w:val="009867E5"/>
    <w:rsid w:val="00987895"/>
    <w:rsid w:val="009A18A5"/>
    <w:rsid w:val="009B66B1"/>
    <w:rsid w:val="009C2528"/>
    <w:rsid w:val="00A544A5"/>
    <w:rsid w:val="00A56290"/>
    <w:rsid w:val="00A94239"/>
    <w:rsid w:val="00AA09F7"/>
    <w:rsid w:val="00AC0503"/>
    <w:rsid w:val="00AC485B"/>
    <w:rsid w:val="00AE064C"/>
    <w:rsid w:val="00B27613"/>
    <w:rsid w:val="00B2778E"/>
    <w:rsid w:val="00B30E81"/>
    <w:rsid w:val="00B640E5"/>
    <w:rsid w:val="00BA1C24"/>
    <w:rsid w:val="00BC1B2D"/>
    <w:rsid w:val="00BF288A"/>
    <w:rsid w:val="00BF651D"/>
    <w:rsid w:val="00C02899"/>
    <w:rsid w:val="00C353FA"/>
    <w:rsid w:val="00C8266A"/>
    <w:rsid w:val="00C91F63"/>
    <w:rsid w:val="00C945AD"/>
    <w:rsid w:val="00C94A73"/>
    <w:rsid w:val="00CA4744"/>
    <w:rsid w:val="00CE4E97"/>
    <w:rsid w:val="00CE79FC"/>
    <w:rsid w:val="00CE7F78"/>
    <w:rsid w:val="00CF0E2C"/>
    <w:rsid w:val="00CF4C32"/>
    <w:rsid w:val="00D43430"/>
    <w:rsid w:val="00D56CE7"/>
    <w:rsid w:val="00DB04E1"/>
    <w:rsid w:val="00DF2CE3"/>
    <w:rsid w:val="00E53246"/>
    <w:rsid w:val="00E54C59"/>
    <w:rsid w:val="00E649E8"/>
    <w:rsid w:val="00E64AC2"/>
    <w:rsid w:val="00E82AE4"/>
    <w:rsid w:val="00EA0EC1"/>
    <w:rsid w:val="00EA4C0A"/>
    <w:rsid w:val="00EB480E"/>
    <w:rsid w:val="00EC2384"/>
    <w:rsid w:val="00EC5A89"/>
    <w:rsid w:val="00ED38B6"/>
    <w:rsid w:val="00EE53D8"/>
    <w:rsid w:val="00EF4197"/>
    <w:rsid w:val="00EF5BA0"/>
    <w:rsid w:val="00F01E42"/>
    <w:rsid w:val="00F10CA3"/>
    <w:rsid w:val="00F14941"/>
    <w:rsid w:val="00F43FF5"/>
    <w:rsid w:val="00F5117C"/>
    <w:rsid w:val="00F552C8"/>
    <w:rsid w:val="00F64BA3"/>
    <w:rsid w:val="00F66AF7"/>
    <w:rsid w:val="00F70950"/>
    <w:rsid w:val="00F716DA"/>
    <w:rsid w:val="00FD3ACB"/>
    <w:rsid w:val="00FF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94BD7"/>
  <w15:docId w15:val="{0192FE77-F5FB-4272-8F60-1D92DE29C4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51A4"/>
  </w:style>
  <w:style w:type="paragraph" w:styleId="Heading1">
    <w:name w:val="heading 1"/>
    <w:basedOn w:val="Normal"/>
    <w:next w:val="Normal"/>
    <w:link w:val="Heading1Char"/>
    <w:uiPriority w:val="9"/>
    <w:qFormat/>
    <w:rsid w:val="00726FDC"/>
    <w:pPr>
      <w:keepNext/>
      <w:widowControl w:val="0"/>
      <w:spacing w:before="240" w:after="60" w:line="320" w:lineRule="exact"/>
      <w:jc w:val="both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53D2"/>
  </w:style>
  <w:style w:type="paragraph" w:styleId="Footer">
    <w:name w:val="footer"/>
    <w:basedOn w:val="Normal"/>
    <w:link w:val="FooterChar"/>
    <w:uiPriority w:val="99"/>
    <w:semiHidden/>
    <w:unhideWhenUsed/>
    <w:rsid w:val="005E53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E53D2"/>
  </w:style>
  <w:style w:type="paragraph" w:styleId="BalloonText">
    <w:name w:val="Balloon Text"/>
    <w:basedOn w:val="Normal"/>
    <w:link w:val="BalloonTextChar"/>
    <w:uiPriority w:val="99"/>
    <w:semiHidden/>
    <w:unhideWhenUsed/>
    <w:rsid w:val="005E53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3D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E53D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1"/>
    <w:qFormat/>
    <w:rsid w:val="00E53246"/>
    <w:pPr>
      <w:ind w:left="720"/>
      <w:contextualSpacing/>
    </w:pPr>
  </w:style>
  <w:style w:type="character" w:customStyle="1" w:styleId="s1">
    <w:name w:val="s1"/>
    <w:basedOn w:val="DefaultParagraphFont"/>
    <w:rsid w:val="005D6F7B"/>
  </w:style>
  <w:style w:type="character" w:customStyle="1" w:styleId="Heading1Char">
    <w:name w:val="Heading 1 Char"/>
    <w:basedOn w:val="DefaultParagraphFont"/>
    <w:link w:val="Heading1"/>
    <w:uiPriority w:val="9"/>
    <w:rsid w:val="00726FDC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paragraph" w:customStyle="1" w:styleId="xl69">
    <w:name w:val="xl69"/>
    <w:basedOn w:val="Normal"/>
    <w:rsid w:val="006D6B25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</w:rPr>
  </w:style>
  <w:style w:type="paragraph" w:customStyle="1" w:styleId="bulletlist">
    <w:name w:val="bullet list"/>
    <w:basedOn w:val="BodyText"/>
    <w:rsid w:val="00EB480E"/>
    <w:pPr>
      <w:numPr>
        <w:numId w:val="3"/>
      </w:numPr>
      <w:tabs>
        <w:tab w:val="clear" w:pos="648"/>
        <w:tab w:val="left" w:pos="288"/>
      </w:tabs>
      <w:spacing w:line="228" w:lineRule="auto"/>
      <w:ind w:left="576" w:hanging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EB480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B480E"/>
  </w:style>
  <w:style w:type="paragraph" w:customStyle="1" w:styleId="Default">
    <w:name w:val="Default"/>
    <w:rsid w:val="00EE53D8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IN"/>
    </w:rPr>
  </w:style>
  <w:style w:type="character" w:styleId="SubtleEmphasis">
    <w:name w:val="Subtle Emphasis"/>
    <w:basedOn w:val="DefaultParagraphFont"/>
    <w:uiPriority w:val="19"/>
    <w:qFormat/>
    <w:rsid w:val="001236B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2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85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van</dc:creator>
  <cp:keywords/>
  <dc:description/>
  <cp:lastModifiedBy>SHRAVAN KUMAR</cp:lastModifiedBy>
  <cp:revision>31</cp:revision>
  <dcterms:created xsi:type="dcterms:W3CDTF">2022-06-15T06:07:00Z</dcterms:created>
  <dcterms:modified xsi:type="dcterms:W3CDTF">2022-06-16T08:10:00Z</dcterms:modified>
</cp:coreProperties>
</file>